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gure. Cumulative Count of current and historic Genetic WR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Cumulative Loss of current and historic Steelhead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Histogram of historic genetic winter-run salvag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Summary of WY 2025 loss of CCV steelhead and wild and hatchery winter-run</w:t>
      </w:r>
      <w:r>
        <w:t xml:space="preserve"> </w:t>
      </w:r>
      <w:r>
        <w:drawing>
          <wp:inline>
            <wp:extent cx="5334000" cy="6667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. Tillotson predictions at different OMRI scenarios</w:t>
      </w:r>
      <w:r>
        <w:t xml:space="preserve"> </w:t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iweekly_summary_figure_comp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SACPAS TABLES</w:t>
      </w:r>
      <w:r>
        <w:t xml:space="preserve"> </w:t>
      </w:r>
      <w:r>
        <w:t xml:space="preserve">#### TABLE X. Winter-run weekly distributed loss threshold.Last updated 04/07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7-day rolling sum 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nter-run Daily Trigger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r 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</w:tbl>
    <w:bookmarkStart w:id="35" w:name="X52b2178bcdcce12cd0c64b4ae703f4c6f2e0e93"/>
    <w:p>
      <w:pPr>
        <w:pStyle w:val="Heading4"/>
      </w:pPr>
      <w:r>
        <w:t xml:space="preserve">TABLE X. Historic migration and salvage patterns.Last updated 04/07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9%(99.9%,100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9%(99.7%,100.1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.8%(99.2%,100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.0%(74.4%,99.7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.4%(53.4%,85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.9%(89.2%,98.6%) WY: 2015 - 20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LAD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.8%(45.7%,86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.0%(41.1%,85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.2%(46.4%,84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.3%(24.4%,48.3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.2%(0.4%,16.0%) BY: 2015 - 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.2%(2.5%,29.9%) WY: 2015 - 2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9%(1.9%,5.9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.9%(35.2%,82.5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.4%(36.9%,78.0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.7%(38.3%,91.2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.4%(41.9%,74.8%) BY: 2015 - 20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inook, DNA Winter-run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.8%(85.5%,100.0%) WY: 2020 - 202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eelhead, Unclipped (Water Yea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.2%(51.1%,73.4%) WY: 2015 - 2024</w:t>
            </w:r>
          </w:p>
        </w:tc>
      </w:tr>
    </w:tbl>
    <w:bookmarkEnd w:id="35"/>
    <w:bookmarkStart w:id="42" w:name="X42b98f3d31f770d594016a1570e3aeb9d3e20eb"/>
    <w:p>
      <w:pPr>
        <w:pStyle w:val="Heading4"/>
      </w:pPr>
      <w:r>
        <w:t xml:space="preserve">TABLE X. Spring-run surrogate release information and loss.Last updated 04/07/2025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u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lease Siz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WT Relea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 Threshol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o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 Semibold" w:hAnsi="Segoe UI Semibold" w:eastAsia="Segoe UI Semibold" w:cs="Segoe UI Semibold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/Last Los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8,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7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3.81 (59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v 29/Mar 2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4-1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,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3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.52 (37.5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Dec 25/Jan 1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arl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man NF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te-F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,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6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01 (21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n 30/Mar 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1,4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6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91.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A/NA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oung-of-yea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ather River Hatcher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25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prin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2,7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5,8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89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4 (0.2%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Segoe UI" w:hAnsi="Segoe UI" w:eastAsia="Segoe UI" w:cs="Segoe U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 31/Mar 31</w:t>
            </w:r>
          </w:p>
        </w:tc>
      </w:tr>
    </w:tbl>
    <w:p>
      <w:pPr>
        <w:pStyle w:val="FirstParagraph"/>
      </w:pPr>
      <w:r>
        <w:drawing>
          <wp:inline>
            <wp:extent cx="5334000" cy="3733800"/>
            <wp:effectExtent b="0" l="0" r="0" t="0"/>
            <wp:docPr descr="“Winter Run Loss Plot”" title="" id="37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wrc/load_plot_tillotson_predicted_los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33800"/>
            <wp:effectExtent b="0" l="0" r="0" t="0"/>
            <wp:docPr descr="“Winter Run Historic Loss”" title="" id="40" name="Picture"/>
            <a:graphic>
              <a:graphicData uri="http://schemas.openxmlformats.org/drawingml/2006/picture">
                <pic:pic>
                  <pic:nvPicPr>
                    <pic:cNvPr descr="https://www.cbr.washington.edu/sacramento/cohort/include_wrc/load_plot_count_genetic_lad_los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9:40:13Z</dcterms:created>
  <dcterms:modified xsi:type="dcterms:W3CDTF">2025-04-07T19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